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4" w:name="X23fcc0f3d81c2642b36fb8b17c81f23795a04db"/>
    <w:p>
      <w:pPr>
        <w:pStyle w:val="Heading1"/>
      </w:pPr>
      <w:r>
        <w:t xml:space="preserve">Cover Letter for Military Officer Position in Turkey Ankara</w:t>
      </w:r>
    </w:p>
    <w:p>
      <w:pPr>
        <w:pStyle w:val="FirstParagraph"/>
      </w:pPr>
      <w:r>
        <w:t xml:space="preserve">Dear [Recipient's Name or Hiring Committee],</w:t>
      </w:r>
    </w:p>
    <w:p>
      <w:pPr>
        <w:pStyle w:val="BodyText"/>
      </w:pPr>
      <w:r>
        <w:t xml:space="preserve">I am writing to express my sincere interest in the Military Officer position available in Turkey Ankara. As a dedicated and experienced military professional with a strong commitment to national security, I am eager to contribute my skills, leadership, and service record to support the esteemed institutions of Turkey. The opportunity to serve as a Military Officer in Ankara—a city that holds profound strategic, cultural, and historical significance for the Republic of Turkey—is both an honor and a profound responsibility.</w:t>
      </w:r>
    </w:p>
    <w:p>
      <w:pPr>
        <w:pStyle w:val="BodyText"/>
      </w:pPr>
      <w:r>
        <w:t xml:space="preserve">Throughout my military career, I have consistently demonstrated unwavering discipline, adaptability, and a deep sense of duty. My background as a [Your Rank or Specific Role] in the [Your Military Branch or Unit] has equipped me with the expertise required to excel in demanding environments. Whether leading operations, managing logistics, or fostering teamwork among personnel, I have always prioritized excellence and integrity. This foundation of experience aligns seamlessly with the responsibilities of a Military Officer in Turkey Ankara, where precision and resilience are paramount.</w:t>
      </w:r>
    </w:p>
    <w:bookmarkStart w:id="20" w:name="why-turkey-ankara"/>
    <w:p>
      <w:pPr>
        <w:pStyle w:val="Heading2"/>
      </w:pPr>
      <w:r>
        <w:t xml:space="preserve">Why Turkey Ankara?</w:t>
      </w:r>
    </w:p>
    <w:p>
      <w:pPr>
        <w:pStyle w:val="FirstParagraph"/>
      </w:pPr>
      <w:r>
        <w:t xml:space="preserve">As a city that serves as the political, administrative, and military heart of Turkey, Ankara is a hub of national significance. Its role in shaping the country’s defense strategies and its proximity to key regional challenges make it an ideal location for a Military Officer to contribute meaningfully. The unique blend of historical legacy and modern infrastructure in Ankara fosters an environment where strategic thinking and operational efficiency thrive. I am particularly drawn to this opportunity because of the chance to work within a framework that emphasizes both traditional values and forward-thinking military advancements.</w:t>
      </w:r>
    </w:p>
    <w:p>
      <w:pPr>
        <w:pStyle w:val="BodyText"/>
      </w:pPr>
      <w:r>
        <w:t xml:space="preserve">My understanding of Turkey’s military culture, coupled with my respect for its principles of honor, unity, and service, drives me to pursue this role. The Turkish Armed Forces (TAF) are renowned for their professionalism and dedication to safeguarding the nation’s sovereignty. As a Military Officer in Ankara, I aim to uphold these standards while contributing to the development of innovative tactics and operational frameworks that address contemporary security challenges.</w:t>
      </w:r>
    </w:p>
    <w:bookmarkEnd w:id="20"/>
    <w:bookmarkStart w:id="21" w:name="relevant-experience-and-skills"/>
    <w:p>
      <w:pPr>
        <w:pStyle w:val="Heading2"/>
      </w:pPr>
      <w:r>
        <w:t xml:space="preserve">Relevant Experience and Skills</w:t>
      </w:r>
    </w:p>
    <w:p>
      <w:pPr>
        <w:pStyle w:val="FirstParagraph"/>
      </w:pPr>
      <w:r>
        <w:t xml:space="preserve">Over the past [X years], I have honed my skills in [specific areas such as leadership, tactical operations, logistics management, or training programs]. For instance, during my tenure as a [Your Previous Role], I successfully led a team of [number] personnel in executing [specific mission or project], which enhanced our unit’s readiness and efficiency. This experience taught me the importance of adaptability in dynamic environments—a trait that is critical for a Military Officer in Ankara, where rapid decision-making and resourcefulness are essential.</w:t>
      </w:r>
    </w:p>
    <w:p>
      <w:pPr>
        <w:pStyle w:val="BodyText"/>
      </w:pPr>
      <w:r>
        <w:t xml:space="preserve">In addition to my operational expertise, I possess strong communication and interpersonal skills. As a leader, I have consistently fostered a culture of collaboration and mutual respect among troops. My ability to translate strategic objectives into actionable plans has been recognized through [specific achievements, such as awards or commendations]. These qualities are vital for building trust with colleagues and ensuring the seamless execution of military protocols in Ankara.</w:t>
      </w:r>
    </w:p>
    <w:p>
      <w:pPr>
        <w:pStyle w:val="BodyText"/>
      </w:pPr>
      <w:r>
        <w:t xml:space="preserve">Moreover, I am proficient in [list relevant skills such as language(s), technology systems, or specialized training programs]. For example, my fluency in [language] and familiarity with [specific software or equipment] have enabled me to bridge gaps between international partners and local teams. In the context of Ankara’s diverse military operations, these capabilities would allow me to contribute effectively to both domestic and international collaborations.</w:t>
      </w:r>
    </w:p>
    <w:bookmarkEnd w:id="21"/>
    <w:bookmarkStart w:id="22" w:name="commitment-to-turkeys-vision"/>
    <w:p>
      <w:pPr>
        <w:pStyle w:val="Heading2"/>
      </w:pPr>
      <w:r>
        <w:t xml:space="preserve">Commitment to Turkey’s Vision</w:t>
      </w:r>
    </w:p>
    <w:p>
      <w:pPr>
        <w:pStyle w:val="FirstParagraph"/>
      </w:pPr>
      <w:r>
        <w:t xml:space="preserve">As a Military Officer, I am deeply committed to supporting Turkey’s vision of stability, security, and progress. Ankara plays a pivotal role in this mission, serving as the nerve center for military planning and national defense. By joining the ranks of the Turkish Armed Forces in this city, I aim to contribute to initiatives that strengthen border security, enhance regional cooperation, and ensure the readiness of our nation’s defenses against emerging threats.</w:t>
      </w:r>
    </w:p>
    <w:p>
      <w:pPr>
        <w:pStyle w:val="BodyText"/>
      </w:pPr>
      <w:r>
        <w:t xml:space="preserve">I am particularly inspired by Turkey’s emphasis on innovation in military technology and its dedication to maintaining a robust defense posture. The opportunity to work alongside highly motivated professionals in Ankara would allow me to grow both personally and professionally while advancing the mission of safeguarding the country. My goal is to align my expertise with the priorities of the TAF, ensuring that I deliver results that reflect the highest standards of military excellence.</w:t>
      </w:r>
    </w:p>
    <w:bookmarkEnd w:id="22"/>
    <w:bookmarkStart w:id="23" w:name="conclusion"/>
    <w:p>
      <w:pPr>
        <w:pStyle w:val="Heading2"/>
      </w:pPr>
      <w:r>
        <w:t xml:space="preserve">Conclusion</w:t>
      </w:r>
    </w:p>
    <w:p>
      <w:pPr>
        <w:pStyle w:val="FirstParagraph"/>
      </w:pPr>
      <w:r>
        <w:t xml:space="preserve">In conclusion, I am eager to bring my experience, passion, and dedication to the role of Military Officer in Turkey Ankara. The unique challenges and opportunities presented by this position resonate deeply with my career aspirations and values. I am confident that my background as a disciplined leader and my commitment to serving the nation make me an ideal candidate for this opportunity.</w:t>
      </w:r>
    </w:p>
    <w:p>
      <w:pPr>
        <w:pStyle w:val="BodyText"/>
      </w:pPr>
      <w:r>
        <w:t xml:space="preserve">Thank you for considering my application. I would welcome the chance to discuss how my qualifications align with the needs of your organization. Please feel free to contact me at [Your Phone Number] or [Your Email Address] at your earliest convenience. I look forward to the possibility of contributing to the continued success of the Turkish Armed Forces in Ankara.</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Turkey Ankara</dc:title>
  <dc:creator/>
  <dc:language>en</dc:language>
  <cp:keywords/>
  <dcterms:created xsi:type="dcterms:W3CDTF">2026-07-21T06:08:30Z</dcterms:created>
  <dcterms:modified xsi:type="dcterms:W3CDTF">2026-07-21T06:08:30Z</dcterms:modified>
</cp:coreProperties>
</file>

<file path=docProps/custom.xml><?xml version="1.0" encoding="utf-8"?>
<Properties xmlns="http://schemas.openxmlformats.org/officeDocument/2006/custom-properties" xmlns:vt="http://schemas.openxmlformats.org/officeDocument/2006/docPropsVTypes"/>
</file>